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EM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echnology Energy Modul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3.01.18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EM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echnology Energy Modul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3.01.18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5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8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330/500 mm, 430/600 mm, 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3.01.18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0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4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6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3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4.6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3.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3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4.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3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3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4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3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3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4.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3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2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3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4.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3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2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3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4.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3.4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2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9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9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9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9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1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0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10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8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EM</w:t>
      </w:r>
      <w:r>
        <w:t xml:space="preserve">” –</w:t>
      </w:r>
      <w:r w:rsidR="00AA63C7">
        <w:t xml:space="preserve"> Technology Energy Modul </w:t>
      </w:r>
      <w:r>
        <w:t>cölöp adatok (mérve:</w:t>
      </w:r>
      <w:r w:rsidR="00AA63C7">
        <w:t xml:space="preserve">2023.01.18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4.52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12.1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